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Marseille</w:t>
      </w:r>
    </w:p>
    <w:bookmarkStart w:id="25" w:name="X1e7f902ced5a003082b77cb21c6029f3d7e1c61"/>
    <w:p>
      <w:pPr>
        <w:pStyle w:val="Heading1"/>
      </w:pPr>
      <w:r>
        <w:t xml:space="preserve">Cover Letter for University Lecturer Position in France Marseille</w:t>
      </w:r>
    </w:p>
    <w:p>
      <w:pPr>
        <w:pStyle w:val="FirstParagraph"/>
      </w:pPr>
      <w:r>
        <w:rPr>
          <w:bCs/>
          <w:b/>
        </w:rPr>
        <w:t xml:space="preserve">Dear [Hiring Committee/Department Head's Name],</w:t>
      </w:r>
    </w:p>
    <w:p>
      <w:pPr>
        <w:pStyle w:val="BodyText"/>
      </w:pPr>
      <w:r>
        <w:t xml:space="preserve">I am writing to express my enthusiastic interest in the University Lecturer position at a prestigious institution in France Marseille. As an experienced educator and scholar with a deep passion for academia, I am eager to contribute my expertise, research acumen, and commitment to fostering intellectual growth within the vibrant academic community of Marseille. This opportunity aligns perfectly with my professional goals and my desire to work in a city renowned for its cultural richness, historical significance, and dynamic higher education landscape.</w:t>
      </w:r>
    </w:p>
    <w:p>
      <w:pPr>
        <w:pStyle w:val="BodyText"/>
      </w:pPr>
      <w:r>
        <w:t xml:space="preserve">With [X years] of experience in teaching and research across diverse academic settings, I have cultivated a robust foundation in pedagogical innovation, curriculum development, and interdisciplinary collaboration. My career has been driven by a steadfast belief in the transformative power of education to shape critical thinkers and future leaders. The University Lecturer role in France Marseille represents an ideal platform to merge my academic expertise with the unique opportunities offered by this iconic city.</w:t>
      </w:r>
    </w:p>
    <w:bookmarkStart w:id="20" w:name="academic-background-and-expertise"/>
    <w:p>
      <w:pPr>
        <w:pStyle w:val="Heading2"/>
      </w:pPr>
      <w:r>
        <w:t xml:space="preserve">Academic Background and Expertise</w:t>
      </w:r>
    </w:p>
    <w:p>
      <w:pPr>
        <w:pStyle w:val="FirstParagraph"/>
      </w:pPr>
      <w:r>
        <w:t xml:space="preserve">I hold a [PhD/Master's] in [Your Field of Study] from [University Name], where my research focused on [specific area, e.g., "cultural studies," "societal development," or "scientific innovation"]. My academic journey has been marked by a dedication to advancing knowledge through rigorous scholarship, as evidenced by my publications in peer-reviewed journals such as [Journal Names] and presentations at international conferences like [Conference Name]. These experiences have equipped me with the analytical skills and pedagogical strategies necessary to inspire students and contribute meaningfully to university-level instruction.</w:t>
      </w:r>
    </w:p>
    <w:p>
      <w:pPr>
        <w:pStyle w:val="BodyText"/>
      </w:pPr>
      <w:r>
        <w:t xml:space="preserve">As a University Lecturer, I specialize in [specific subjects or disciplines, e.g., "modern European history," "environmental science," or "digital humanities"]. My teaching philosophy emphasizes active learning, critical inquiry, and the integration of technology to enhance student engagement. I have designed and delivered courses that challenge students to think beyond traditional boundaries, fostering a classroom environment where curiosity is celebrated and intellectual risk-taking is encouraged. In Marseille, I aim to leverage my expertise in [specific area] while adapting my methods to reflect the city’s unique cultural and academic context.</w:t>
      </w:r>
    </w:p>
    <w:bookmarkEnd w:id="20"/>
    <w:bookmarkStart w:id="21" w:name="X6ad8e187666aeb88efbba08c7fc36ddeb707b84"/>
    <w:p>
      <w:pPr>
        <w:pStyle w:val="Heading2"/>
      </w:pPr>
      <w:r>
        <w:t xml:space="preserve">Teaching Philosophy and Student-Centric Approach</w:t>
      </w:r>
    </w:p>
    <w:p>
      <w:pPr>
        <w:pStyle w:val="FirstParagraph"/>
      </w:pPr>
      <w:r>
        <w:t xml:space="preserve">My approach to teaching is rooted in the belief that education is a collaborative process. I strive to create inclusive, dynamic learning spaces where students from diverse backgrounds feel empowered to participate and grow. In my previous roles, I have employed innovative techniques such as project-based learning, flipped classrooms, and interdisciplinary case studies to cater to different learning styles. For instance, while teaching [specific course], I incorporated fieldwork in [relevant location or community], allowing students to apply theoretical concepts to real-world challenges—a practice I am eager to replicate in France Marseille.</w:t>
      </w:r>
    </w:p>
    <w:p>
      <w:pPr>
        <w:pStyle w:val="BodyText"/>
      </w:pPr>
      <w:r>
        <w:t xml:space="preserve">Moreover, I prioritize mentorship and student success. Whether through one-on-one guidance, academic advising, or fostering research opportunities, I aim to support students in achieving their personal and professional aspirations. In Marseille, where the university community is deeply intertwined with the city’s cultural heritage and global connections, I see immense potential to engage students in projects that bridge academia with local initiatives, such as collaborations with museums, cultural organizations, or environmental groups.</w:t>
      </w:r>
    </w:p>
    <w:bookmarkEnd w:id="21"/>
    <w:bookmarkStart w:id="22" w:name="research-and-academic-contributions"/>
    <w:p>
      <w:pPr>
        <w:pStyle w:val="Heading2"/>
      </w:pPr>
      <w:r>
        <w:t xml:space="preserve">Research and Academic Contributions</w:t>
      </w:r>
    </w:p>
    <w:p>
      <w:pPr>
        <w:pStyle w:val="FirstParagraph"/>
      </w:pPr>
      <w:r>
        <w:t xml:space="preserve">Beyond teaching, I am committed to advancing research that addresses pressing societal issues. My current work explores [research topic], a field that resonates strongly with the interdisciplinary ethos of universities in France Marseille. I have secured funding for projects through [granting bodies or institutions], and my publications reflect a focus on [specific themes, e.g., "sustainable development," "cultural preservation," or "technological ethics"]. I am particularly drawn to the opportunity to collaborate with faculty members at [University Name] on initiatives that align with my research interests while contributing to the university’s strategic goals.</w:t>
      </w:r>
    </w:p>
    <w:p>
      <w:pPr>
        <w:pStyle w:val="BodyText"/>
      </w:pPr>
      <w:r>
        <w:t xml:space="preserve">France Marseille is a hub of academic excellence, home to institutions like Aix-Marseille University and other centers of innovation. The city’s position as a gateway between Europe and the Mediterranean offers unique opportunities for research on topics such as [relevant areas, e.g., "migration," "climate change," or "cultural exchange"]. I am keen to engage with these themes and contribute to the university’s mission of fostering global dialogue and impactful scholarship.</w:t>
      </w:r>
    </w:p>
    <w:bookmarkEnd w:id="22"/>
    <w:bookmarkStart w:id="23" w:name="why-france-marseille"/>
    <w:p>
      <w:pPr>
        <w:pStyle w:val="Heading2"/>
      </w:pPr>
      <w:r>
        <w:t xml:space="preserve">Why France Marseille?</w:t>
      </w:r>
    </w:p>
    <w:p>
      <w:pPr>
        <w:pStyle w:val="FirstParagraph"/>
      </w:pPr>
      <w:r>
        <w:t xml:space="preserve">France Marseille is not just a destination for academic work—it is a city that inspires intellectual curiosity and cultural exchange. Its rich history, diverse population, and thriving arts scene create an environment where ideas can flourish. As a University Lecturer in this vibrant setting, I am excited to immerse myself in the local academic community while bringing my own perspectives to the table. The opportunity to teach at a university in Marseille would allow me to contribute to its legacy of innovation and excellence while growing as an educator and researcher.</w:t>
      </w:r>
    </w:p>
    <w:p>
      <w:pPr>
        <w:pStyle w:val="BodyText"/>
      </w:pPr>
      <w:r>
        <w:t xml:space="preserve">I am particularly drawn to [University Name] for its commitment to [specific value, e.g., "intercultural dialogue," "research-driven teaching," or "student-centered learning"]. The university’s emphasis on [specific initiative or goal] aligns with my own professional values, and I am eager to contribute to its ongoing success. I am confident that my skills in teaching, research, and community engagement would enable me to make a meaningful impact at your institution.</w:t>
      </w:r>
    </w:p>
    <w:bookmarkEnd w:id="23"/>
    <w:bookmarkStart w:id="24" w:name="conclusion"/>
    <w:p>
      <w:pPr>
        <w:pStyle w:val="Heading2"/>
      </w:pPr>
      <w:r>
        <w:t xml:space="preserve">Conclusion</w:t>
      </w:r>
    </w:p>
    <w:p>
      <w:pPr>
        <w:pStyle w:val="FirstParagraph"/>
      </w:pPr>
      <w:r>
        <w:t xml:space="preserve">In conclusion, I am enthusiastic about the possibility of joining [University Name] as a University Lecturer in France Marseille. My academic background, teaching philosophy, and dedication to student success position me to thrive in this role. I am eager to bring my expertise to your institution and collaborate with faculty and students who share a passion for learning and discovery. Thank you for considering my application. I would welcome the opportunity to discuss how my qualifications align with your needs and contribute to the continued growth of [University Nam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in France Marseille</dc:title>
  <dc:creator/>
  <dc:language>en</dc:language>
  <cp:keywords/>
  <dcterms:created xsi:type="dcterms:W3CDTF">2026-07-24T06:08:40Z</dcterms:created>
  <dcterms:modified xsi:type="dcterms:W3CDTF">2026-07-24T06:08:40Z</dcterms:modified>
</cp:coreProperties>
</file>

<file path=docProps/custom.xml><?xml version="1.0" encoding="utf-8"?>
<Properties xmlns="http://schemas.openxmlformats.org/officeDocument/2006/custom-properties" xmlns:vt="http://schemas.openxmlformats.org/officeDocument/2006/docPropsVTypes"/>
</file>